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Tabulations for question A1.3</w:t>
      </w:r>
    </w:p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0"/>
          <w:color w:val="333333"/>
        </w:rPr>
        <w:t xml:space="default">To what extent do forest fires concern you?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ot at all concerne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lightly concerne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omewhat concerne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oderately concerne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Extremely concerne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ot stated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7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Community Typ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nnoni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2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6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 (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n-Mennoni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3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9%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7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Age Group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-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6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 (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5-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6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9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0+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6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 (0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7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Education Completed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 (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ima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0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8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condary or Hig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 (0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7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Ethnicity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reo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0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5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stizo/Hispanic/Lati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5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 (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6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5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 (0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7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Worker Typ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mploye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6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 (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lf Employ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9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.8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t Employ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1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 (0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7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t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.9% (59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.6% (34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.2% (65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.9% (63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2% (168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2% (89)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2-12T19:47:41Z</dcterms:created>
  <dcterms:modified xsi:type="dcterms:W3CDTF">2023-12-12T19:47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